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3925B4" w14:textId="79F98A67" w:rsidR="00F20903" w:rsidRDefault="00A94036">
      <w:r>
        <w:t>Basic:</w:t>
      </w:r>
    </w:p>
    <w:p w14:paraId="312884C2" w14:textId="13EEE700" w:rsidR="00A94036" w:rsidRDefault="00A94036" w:rsidP="00A94036">
      <w:r>
        <w:t>docker run &lt;</w:t>
      </w:r>
      <w:proofErr w:type="spellStart"/>
      <w:r>
        <w:t>iamge</w:t>
      </w:r>
      <w:proofErr w:type="spellEnd"/>
      <w:r>
        <w:t xml:space="preserve"> name&gt;</w:t>
      </w:r>
    </w:p>
    <w:p w14:paraId="4F20B46E" w14:textId="79DDC9B2" w:rsidR="0043373B" w:rsidRDefault="0043373B" w:rsidP="00A94036">
      <w:r>
        <w:t>docker run -</w:t>
      </w:r>
      <w:r w:rsidR="0089392D">
        <w:t>-</w:t>
      </w:r>
      <w:r>
        <w:t>name &lt;any name&gt; &lt;image name</w:t>
      </w:r>
      <w:proofErr w:type="gramStart"/>
      <w:r>
        <w:t>&gt;(</w:t>
      </w:r>
      <w:proofErr w:type="gramEnd"/>
      <w:r w:rsidR="0070207D">
        <w:t>assign a name to the container under this image</w:t>
      </w:r>
      <w:r>
        <w:t xml:space="preserve">) </w:t>
      </w:r>
    </w:p>
    <w:p w14:paraId="79FBF84C" w14:textId="04DFF74B" w:rsidR="00B00FE3" w:rsidRDefault="00B00FE3" w:rsidP="00A94036">
      <w:r>
        <w:t>docker pull &lt;image name</w:t>
      </w:r>
      <w:proofErr w:type="gramStart"/>
      <w:r>
        <w:t>&gt;(</w:t>
      </w:r>
      <w:proofErr w:type="gramEnd"/>
      <w:r>
        <w:t>only pull the image but not running it)</w:t>
      </w:r>
    </w:p>
    <w:p w14:paraId="1F1EBA09" w14:textId="37BB972E" w:rsidR="00770B71" w:rsidRDefault="00770B71" w:rsidP="00A94036">
      <w:r>
        <w:t>docker image ls (list all the running images)</w:t>
      </w:r>
    </w:p>
    <w:p w14:paraId="0A74F024" w14:textId="53EFB27A" w:rsidR="00B00FE3" w:rsidRDefault="00B00FE3" w:rsidP="00A94036">
      <w:r>
        <w:t>docker rm&lt;container name</w:t>
      </w:r>
      <w:proofErr w:type="gramStart"/>
      <w:r>
        <w:t>&gt;(</w:t>
      </w:r>
      <w:proofErr w:type="gramEnd"/>
      <w:r>
        <w:t>remove stopped or exited container)</w:t>
      </w:r>
    </w:p>
    <w:p w14:paraId="2D9EDFCB" w14:textId="5169035F" w:rsidR="00B00FE3" w:rsidRDefault="00B00FE3" w:rsidP="00A94036">
      <w:r>
        <w:t xml:space="preserve">docker </w:t>
      </w:r>
      <w:proofErr w:type="spellStart"/>
      <w:r>
        <w:t>rmi</w:t>
      </w:r>
      <w:proofErr w:type="spellEnd"/>
      <w:r>
        <w:t xml:space="preserve"> &lt;image name</w:t>
      </w:r>
      <w:proofErr w:type="gramStart"/>
      <w:r>
        <w:t>&gt;(</w:t>
      </w:r>
      <w:proofErr w:type="gramEnd"/>
      <w:r>
        <w:t>remove the image but must make sure all dependent containers are removed)</w:t>
      </w:r>
    </w:p>
    <w:p w14:paraId="7A79DF30" w14:textId="77777777" w:rsidR="00A94036" w:rsidRDefault="00A94036" w:rsidP="00A94036">
      <w:r>
        <w:t>docker create XXX (this will create a container with ID)</w:t>
      </w:r>
    </w:p>
    <w:p w14:paraId="3074370A" w14:textId="77777777" w:rsidR="00A94036" w:rsidRDefault="00A94036" w:rsidP="00A94036">
      <w:r>
        <w:t xml:space="preserve">docker start </w:t>
      </w:r>
      <w:proofErr w:type="spellStart"/>
      <w:proofErr w:type="gramStart"/>
      <w:r>
        <w:t>containerID</w:t>
      </w:r>
      <w:proofErr w:type="spellEnd"/>
      <w:r>
        <w:t>(</w:t>
      </w:r>
      <w:proofErr w:type="gramEnd"/>
      <w:r>
        <w:t>this will start the container image)</w:t>
      </w:r>
    </w:p>
    <w:p w14:paraId="7570452F" w14:textId="77777777" w:rsidR="00A94036" w:rsidRDefault="00A94036" w:rsidP="00A94036">
      <w:r>
        <w:t xml:space="preserve">docker start -a </w:t>
      </w:r>
      <w:proofErr w:type="spellStart"/>
      <w:proofErr w:type="gramStart"/>
      <w:r>
        <w:t>containerID</w:t>
      </w:r>
      <w:proofErr w:type="spellEnd"/>
      <w:r>
        <w:t>(</w:t>
      </w:r>
      <w:proofErr w:type="gramEnd"/>
      <w:r>
        <w:t>this will start the container image and get all the result print to console)</w:t>
      </w:r>
    </w:p>
    <w:p w14:paraId="6F1B1202" w14:textId="77777777" w:rsidR="00A94036" w:rsidRDefault="00A94036" w:rsidP="00A94036">
      <w:r>
        <w:t xml:space="preserve">docker system </w:t>
      </w:r>
      <w:proofErr w:type="gramStart"/>
      <w:r>
        <w:t>prune(</w:t>
      </w:r>
      <w:proofErr w:type="gramEnd"/>
      <w:r>
        <w:t>this will remove all the stopped containers)</w:t>
      </w:r>
    </w:p>
    <w:p w14:paraId="7C8ED354" w14:textId="77777777" w:rsidR="00A94036" w:rsidRDefault="00A94036" w:rsidP="00A94036">
      <w:r>
        <w:t>docker logs &lt;</w:t>
      </w:r>
      <w:proofErr w:type="spellStart"/>
      <w:r>
        <w:t>containerID</w:t>
      </w:r>
      <w:proofErr w:type="spellEnd"/>
      <w:proofErr w:type="gramStart"/>
      <w:r>
        <w:t>&gt;(</w:t>
      </w:r>
      <w:proofErr w:type="gramEnd"/>
      <w:r>
        <w:t>get logs of the container, not restarting)</w:t>
      </w:r>
    </w:p>
    <w:p w14:paraId="0E4E406B" w14:textId="34C1E069" w:rsidR="00A94036" w:rsidRDefault="00A94036" w:rsidP="00A94036">
      <w:r>
        <w:t>docker stop &lt;</w:t>
      </w:r>
      <w:proofErr w:type="spellStart"/>
      <w:r>
        <w:t>containerID</w:t>
      </w:r>
      <w:proofErr w:type="spellEnd"/>
      <w:r w:rsidR="00236E46">
        <w:t xml:space="preserve"> | </w:t>
      </w:r>
      <w:r w:rsidR="00B00FE3">
        <w:t>container name</w:t>
      </w:r>
      <w:proofErr w:type="gramStart"/>
      <w:r w:rsidR="00B00FE3">
        <w:t>&gt;</w:t>
      </w:r>
      <w:r>
        <w:t>(</w:t>
      </w:r>
      <w:proofErr w:type="gramEnd"/>
      <w:r>
        <w:t>takes 10 secs to kill the container if the container does not know the signal)</w:t>
      </w:r>
    </w:p>
    <w:p w14:paraId="6B0A08EF" w14:textId="77777777" w:rsidR="00A94036" w:rsidRDefault="00A94036" w:rsidP="00A94036">
      <w:r>
        <w:t>docker kill &lt;</w:t>
      </w:r>
      <w:proofErr w:type="spellStart"/>
      <w:r>
        <w:t>containerID</w:t>
      </w:r>
      <w:proofErr w:type="spellEnd"/>
      <w:proofErr w:type="gramStart"/>
      <w:r>
        <w:t>&gt;(</w:t>
      </w:r>
      <w:proofErr w:type="gramEnd"/>
      <w:r>
        <w:t>instantly dead)</w:t>
      </w:r>
    </w:p>
    <w:p w14:paraId="7B059E46" w14:textId="77777777" w:rsidR="00A94036" w:rsidRDefault="00A94036" w:rsidP="00A94036">
      <w:r>
        <w:t xml:space="preserve">docker </w:t>
      </w:r>
      <w:proofErr w:type="spellStart"/>
      <w:proofErr w:type="gramStart"/>
      <w:r>
        <w:t>ps</w:t>
      </w:r>
      <w:proofErr w:type="spellEnd"/>
      <w:r>
        <w:t>(</w:t>
      </w:r>
      <w:proofErr w:type="gramEnd"/>
      <w:r>
        <w:t>get containers)</w:t>
      </w:r>
    </w:p>
    <w:p w14:paraId="2195E189" w14:textId="77777777" w:rsidR="00A94036" w:rsidRDefault="00A94036" w:rsidP="00A94036">
      <w:r>
        <w:t xml:space="preserve">docker </w:t>
      </w:r>
      <w:proofErr w:type="spellStart"/>
      <w:r>
        <w:t>ps</w:t>
      </w:r>
      <w:proofErr w:type="spellEnd"/>
      <w:r>
        <w:t xml:space="preserve"> --all (get all containers)</w:t>
      </w:r>
    </w:p>
    <w:p w14:paraId="0DFA1339" w14:textId="77777777" w:rsidR="00A94036" w:rsidRDefault="00A94036" w:rsidP="00A94036">
      <w:r>
        <w:t>docker exec -it &lt;</w:t>
      </w:r>
      <w:proofErr w:type="spellStart"/>
      <w:r>
        <w:t>ContainerID</w:t>
      </w:r>
      <w:proofErr w:type="spellEnd"/>
      <w:r>
        <w:t xml:space="preserve">&gt; &lt;Command&gt; (execute an additional command in a container, -it allow us to provide </w:t>
      </w:r>
      <w:proofErr w:type="spellStart"/>
      <w:r>
        <w:t>inpu</w:t>
      </w:r>
      <w:proofErr w:type="spellEnd"/>
      <w:r>
        <w:t xml:space="preserve"> to container)</w:t>
      </w:r>
    </w:p>
    <w:p w14:paraId="4DC02C00" w14:textId="77777777" w:rsidR="00A94036" w:rsidRDefault="00A94036" w:rsidP="00A94036">
      <w:r>
        <w:t>docker exec -it &lt;</w:t>
      </w:r>
      <w:proofErr w:type="spellStart"/>
      <w:r>
        <w:t>ContainerID</w:t>
      </w:r>
      <w:proofErr w:type="spellEnd"/>
      <w:r>
        <w:t>&gt; bash/</w:t>
      </w:r>
      <w:proofErr w:type="spellStart"/>
      <w:r>
        <w:t>powershell</w:t>
      </w:r>
      <w:proofErr w:type="spellEnd"/>
      <w:r>
        <w:t>/</w:t>
      </w:r>
      <w:proofErr w:type="spellStart"/>
      <w:r>
        <w:t>zsh</w:t>
      </w:r>
      <w:proofErr w:type="spellEnd"/>
      <w:r>
        <w:t>/</w:t>
      </w:r>
      <w:proofErr w:type="spellStart"/>
      <w:r>
        <w:t>sh</w:t>
      </w:r>
      <w:proofErr w:type="spellEnd"/>
      <w:r>
        <w:t xml:space="preserve"> (joins already running container's bash prompt.)</w:t>
      </w:r>
    </w:p>
    <w:p w14:paraId="6064E1FA" w14:textId="74AD57DB" w:rsidR="00A94036" w:rsidRDefault="00A94036" w:rsidP="00A94036">
      <w:r>
        <w:t>docker run -it &lt;image name&gt; bash/</w:t>
      </w:r>
      <w:proofErr w:type="spellStart"/>
      <w:r>
        <w:t>powershell</w:t>
      </w:r>
      <w:proofErr w:type="spellEnd"/>
      <w:r>
        <w:t>/</w:t>
      </w:r>
      <w:proofErr w:type="spellStart"/>
      <w:r>
        <w:t>zsh</w:t>
      </w:r>
      <w:proofErr w:type="spellEnd"/>
      <w:r>
        <w:t>/</w:t>
      </w:r>
      <w:proofErr w:type="spellStart"/>
      <w:r>
        <w:t>sh</w:t>
      </w:r>
      <w:proofErr w:type="spellEnd"/>
      <w:r>
        <w:t xml:space="preserve"> (starts a new container with prompt.)</w:t>
      </w:r>
    </w:p>
    <w:p w14:paraId="39106305" w14:textId="5C70FD92" w:rsidR="0053796B" w:rsidRDefault="0053796B" w:rsidP="00A94036">
      <w:r>
        <w:t>docker run -it&lt;image name</w:t>
      </w:r>
      <w:proofErr w:type="gramStart"/>
      <w:r>
        <w:t>&gt;(</w:t>
      </w:r>
      <w:proofErr w:type="gramEnd"/>
      <w:r>
        <w:t>attach to terminal and interactive mode)</w:t>
      </w:r>
      <w:r w:rsidR="001F1446">
        <w:t>(with prompt and output)</w:t>
      </w:r>
    </w:p>
    <w:p w14:paraId="0894E12E" w14:textId="1AF9A278" w:rsidR="00AF1D6F" w:rsidRDefault="00AF1D6F" w:rsidP="00A94036">
      <w:r>
        <w:t>docker run -d &lt;image name</w:t>
      </w:r>
      <w:proofErr w:type="gramStart"/>
      <w:r>
        <w:t>&gt;(</w:t>
      </w:r>
      <w:proofErr w:type="gramEnd"/>
      <w:r>
        <w:t>to run this container in background, detached)</w:t>
      </w:r>
    </w:p>
    <w:p w14:paraId="75DA9907" w14:textId="688C8D3A" w:rsidR="00AF1D6F" w:rsidRDefault="00AF1D6F" w:rsidP="00A94036">
      <w:r>
        <w:t>docker attach &lt;</w:t>
      </w:r>
      <w:proofErr w:type="spellStart"/>
      <w:r>
        <w:t>containerID</w:t>
      </w:r>
      <w:proofErr w:type="spellEnd"/>
      <w:proofErr w:type="gramStart"/>
      <w:r>
        <w:t>&gt;(</w:t>
      </w:r>
      <w:proofErr w:type="spellStart"/>
      <w:proofErr w:type="gramEnd"/>
      <w:r>
        <w:t>canbe</w:t>
      </w:r>
      <w:proofErr w:type="spellEnd"/>
      <w:r>
        <w:t xml:space="preserve"> first few letters, attach back to specific container)</w:t>
      </w:r>
    </w:p>
    <w:p w14:paraId="753F9D9B" w14:textId="1C81E691" w:rsidR="00A94036" w:rsidRDefault="00A94036" w:rsidP="00A94036">
      <w:proofErr w:type="spellStart"/>
      <w:r>
        <w:t>ctrl+C</w:t>
      </w:r>
      <w:proofErr w:type="spellEnd"/>
      <w:r>
        <w:t xml:space="preserve"> or </w:t>
      </w:r>
      <w:proofErr w:type="spellStart"/>
      <w:r>
        <w:t>ctrl+D</w:t>
      </w:r>
      <w:proofErr w:type="spellEnd"/>
      <w:r>
        <w:t xml:space="preserve"> or type exit to exit to master</w:t>
      </w:r>
    </w:p>
    <w:p w14:paraId="3E770C69" w14:textId="7823F9C6" w:rsidR="00013130" w:rsidRDefault="00013130" w:rsidP="00A94036"/>
    <w:p w14:paraId="173214C6" w14:textId="463BB691" w:rsidR="00013130" w:rsidRDefault="00013130" w:rsidP="00A94036">
      <w:r>
        <w:t>Docker Run:</w:t>
      </w:r>
    </w:p>
    <w:p w14:paraId="7BD7B5E2" w14:textId="75BCAA78" w:rsidR="00013130" w:rsidRDefault="00013130" w:rsidP="00A94036">
      <w:r>
        <w:t>Docker run &lt;</w:t>
      </w:r>
      <w:proofErr w:type="spellStart"/>
      <w:proofErr w:type="gramStart"/>
      <w:r>
        <w:t>image:version</w:t>
      </w:r>
      <w:proofErr w:type="spellEnd"/>
      <w:proofErr w:type="gramEnd"/>
      <w:r>
        <w:t>&gt;(run older version of the image)</w:t>
      </w:r>
    </w:p>
    <w:p w14:paraId="61E4B507" w14:textId="75BADBD8" w:rsidR="001F1446" w:rsidRDefault="001F1446" w:rsidP="00A94036">
      <w:r>
        <w:t>Run-PORT mapping:</w:t>
      </w:r>
    </w:p>
    <w:p w14:paraId="1C90ECED" w14:textId="6294307C" w:rsidR="001F1446" w:rsidRDefault="001F1446" w:rsidP="00A94036">
      <w:r>
        <w:t>Docker run -p &lt;80:5000 &gt; &lt;image name</w:t>
      </w:r>
      <w:proofErr w:type="gramStart"/>
      <w:r>
        <w:t>&gt;(</w:t>
      </w:r>
      <w:proofErr w:type="gramEnd"/>
      <w:r>
        <w:t>so that user can access to the port 80 of this docker host</w:t>
      </w:r>
      <w:r>
        <w:t>’</w:t>
      </w:r>
      <w:r>
        <w:t>s IP address</w:t>
      </w:r>
      <w:r w:rsidR="00244A80">
        <w:t>, port 80 route to port 5000 inside the container)</w:t>
      </w:r>
    </w:p>
    <w:p w14:paraId="6A14E182" w14:textId="186068F7" w:rsidR="00244A80" w:rsidRDefault="00244A80" w:rsidP="00A94036">
      <w:r>
        <w:lastRenderedPageBreak/>
        <w:t>Run-Volume mapping</w:t>
      </w:r>
    </w:p>
    <w:p w14:paraId="45A78892" w14:textId="7BD6F423" w:rsidR="00244A80" w:rsidRDefault="00244A80" w:rsidP="00A94036">
      <w:r>
        <w:t>Docker run -v &lt;</w:t>
      </w:r>
      <w:proofErr w:type="spellStart"/>
      <w:proofErr w:type="gramStart"/>
      <w:r>
        <w:t>dockerhostDir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insideContainerDir</w:t>
      </w:r>
      <w:proofErr w:type="spellEnd"/>
      <w:r>
        <w:t>&gt; &lt;image name&gt;</w:t>
      </w:r>
    </w:p>
    <w:p w14:paraId="0060D522" w14:textId="1AEA4982" w:rsidR="00244A80" w:rsidRDefault="00244A80" w:rsidP="00A94036">
      <w:r>
        <w:t>Ex: docker run -v /opt/</w:t>
      </w:r>
      <w:proofErr w:type="spellStart"/>
      <w:proofErr w:type="gramStart"/>
      <w:r>
        <w:t>datadir</w:t>
      </w:r>
      <w:proofErr w:type="spellEnd"/>
      <w:r>
        <w:t xml:space="preserve"> :</w:t>
      </w:r>
      <w:proofErr w:type="gramEnd"/>
      <w:r>
        <w:t xml:space="preserve"> /var/lib/</w:t>
      </w:r>
      <w:proofErr w:type="spellStart"/>
      <w:r>
        <w:t>mysql</w:t>
      </w:r>
      <w:proofErr w:type="spellEnd"/>
      <w:r>
        <w:t xml:space="preserve"> </w:t>
      </w:r>
      <w:proofErr w:type="spellStart"/>
      <w:r>
        <w:t>mysql</w:t>
      </w:r>
      <w:proofErr w:type="spellEnd"/>
    </w:p>
    <w:p w14:paraId="17498DAE" w14:textId="4EF448F1" w:rsidR="00244A80" w:rsidRDefault="00244A80" w:rsidP="00A94036">
      <w:r>
        <w:tab/>
      </w:r>
      <w:r>
        <w:tab/>
      </w:r>
      <w:r>
        <w:tab/>
      </w:r>
      <w:r>
        <w:rPr>
          <w:rFonts w:ascii="宋体" w:eastAsia="宋体" w:hAnsi="宋体" w:hint="eastAsia"/>
        </w:rPr>
        <w:t>↑</w:t>
      </w:r>
      <w:r>
        <w:tab/>
      </w:r>
      <w:r>
        <w:tab/>
      </w:r>
      <w:r>
        <w:rPr>
          <w:rFonts w:ascii="宋体" w:eastAsia="宋体" w:hAnsi="宋体" w:hint="eastAsia"/>
        </w:rPr>
        <w:t>↑</w:t>
      </w:r>
    </w:p>
    <w:p w14:paraId="0C9F235D" w14:textId="25C3C3F5" w:rsidR="00244A80" w:rsidRDefault="00244A80" w:rsidP="00A94036">
      <w:r>
        <w:tab/>
      </w:r>
      <w:r>
        <w:tab/>
        <w:t>Dir in docker host</w:t>
      </w:r>
      <w:r>
        <w:tab/>
        <w:t>Dir inside container</w:t>
      </w:r>
    </w:p>
    <w:p w14:paraId="6241576F" w14:textId="0CF159C5" w:rsidR="00160B82" w:rsidRDefault="00160B82" w:rsidP="00A94036">
      <w:r>
        <w:t xml:space="preserve">So all the data will be stored in outer volume, thus if container get </w:t>
      </w:r>
      <w:proofErr w:type="gramStart"/>
      <w:r>
        <w:t>deleted ,</w:t>
      </w:r>
      <w:proofErr w:type="gramEnd"/>
      <w:r>
        <w:t xml:space="preserve"> data still there.</w:t>
      </w:r>
    </w:p>
    <w:p w14:paraId="220DA51F" w14:textId="008465D7" w:rsidR="00B34FBB" w:rsidRDefault="00B34FBB" w:rsidP="00A94036"/>
    <w:p w14:paraId="724398D5" w14:textId="0AAD5682" w:rsidR="00B34FBB" w:rsidRDefault="00B34FBB" w:rsidP="00A94036">
      <w:r>
        <w:t>Inspect Container:</w:t>
      </w:r>
    </w:p>
    <w:p w14:paraId="36DC722C" w14:textId="0DE22758" w:rsidR="00B34FBB" w:rsidRDefault="00B34FBB" w:rsidP="00A94036">
      <w:r>
        <w:t>Docker inspect &lt;container name&gt;</w:t>
      </w:r>
    </w:p>
    <w:p w14:paraId="380C18DC" w14:textId="43228B1C" w:rsidR="00B34FBB" w:rsidRDefault="00B34FBB" w:rsidP="00A94036"/>
    <w:p w14:paraId="1F3F8D30" w14:textId="011905A8" w:rsidR="00B34FBB" w:rsidRDefault="00B34FBB" w:rsidP="00A94036">
      <w:r>
        <w:t>Container logs:</w:t>
      </w:r>
    </w:p>
    <w:p w14:paraId="37FAAA9D" w14:textId="452AA360" w:rsidR="00B34FBB" w:rsidRDefault="00B34FBB" w:rsidP="00A94036">
      <w:r>
        <w:t>Docker logs &lt;container name&gt;</w:t>
      </w:r>
    </w:p>
    <w:p w14:paraId="69B521A5" w14:textId="64D8AE27" w:rsidR="00A94036" w:rsidRDefault="00A94036" w:rsidP="00A94036"/>
    <w:p w14:paraId="679DE7A1" w14:textId="77777777" w:rsidR="00A94036" w:rsidRDefault="00A94036" w:rsidP="00A94036"/>
    <w:sectPr w:rsidR="00A94036" w:rsidSect="00823BBA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0NDc1Nbc0MjM2MrVQ0lEKTi0uzszPAykwrgUA6gb38iwAAAA="/>
  </w:docVars>
  <w:rsids>
    <w:rsidRoot w:val="006777EE"/>
    <w:rsid w:val="00013130"/>
    <w:rsid w:val="00160B82"/>
    <w:rsid w:val="001F1446"/>
    <w:rsid w:val="00236E46"/>
    <w:rsid w:val="00244A80"/>
    <w:rsid w:val="003C5694"/>
    <w:rsid w:val="0043373B"/>
    <w:rsid w:val="0053796B"/>
    <w:rsid w:val="006777EE"/>
    <w:rsid w:val="0070207D"/>
    <w:rsid w:val="00770B71"/>
    <w:rsid w:val="00823BBA"/>
    <w:rsid w:val="0089392D"/>
    <w:rsid w:val="00A94036"/>
    <w:rsid w:val="00AF1D6F"/>
    <w:rsid w:val="00B00FE3"/>
    <w:rsid w:val="00B34FBB"/>
    <w:rsid w:val="00F20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31C67"/>
  <w15:chartTrackingRefBased/>
  <w15:docId w15:val="{A4A37D54-85CF-4C98-B329-49022826A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="Times New Roman" w:cs="Times New Roman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333</Words>
  <Characters>1904</Characters>
  <Application>Microsoft Office Word</Application>
  <DocSecurity>0</DocSecurity>
  <Lines>15</Lines>
  <Paragraphs>4</Paragraphs>
  <ScaleCrop>false</ScaleCrop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 Gao</dc:creator>
  <cp:keywords/>
  <dc:description/>
  <cp:lastModifiedBy>Jia Gao</cp:lastModifiedBy>
  <cp:revision>15</cp:revision>
  <dcterms:created xsi:type="dcterms:W3CDTF">2020-10-15T01:05:00Z</dcterms:created>
  <dcterms:modified xsi:type="dcterms:W3CDTF">2020-11-02T23:29:00Z</dcterms:modified>
</cp:coreProperties>
</file>